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7CB9" w:rsidRPr="001B7CB9" w:rsidRDefault="001B7CB9" w:rsidP="001B7CB9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1B7CB9">
        <w:rPr>
          <w:rFonts w:ascii="Times New Roman" w:hAnsi="Times New Roman" w:cs="Times New Roman"/>
          <w:b/>
          <w:sz w:val="26"/>
          <w:szCs w:val="26"/>
        </w:rPr>
        <w:t xml:space="preserve">PHIẾU ĐĂNG KÝ DỰ HỘI NGHỊ KHOA HỌC BỎNG, LIỀN VẾT THƯƠNG &amp; PHẪU THUẬT TẠO HÌNH, THẨM MỸ - TÁI TẠO TOÀN QUỐC LẦN THỨ </w:t>
      </w:r>
      <w:r w:rsidR="00AB2428">
        <w:rPr>
          <w:rFonts w:ascii="Times New Roman" w:hAnsi="Times New Roman" w:cs="Times New Roman"/>
          <w:b/>
          <w:sz w:val="26"/>
          <w:szCs w:val="26"/>
        </w:rPr>
        <w:t>X</w:t>
      </w:r>
      <w:r w:rsidRPr="001B7CB9">
        <w:rPr>
          <w:rFonts w:ascii="Times New Roman" w:hAnsi="Times New Roman" w:cs="Times New Roman"/>
          <w:b/>
          <w:sz w:val="26"/>
          <w:szCs w:val="26"/>
        </w:rPr>
        <w:t>IV</w:t>
      </w:r>
    </w:p>
    <w:p w:rsidR="001B7CB9" w:rsidRPr="001B7CB9" w:rsidRDefault="001B7CB9" w:rsidP="001B7CB9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Kính gửi: Ban Tổ chức Hội nghị</w:t>
      </w:r>
    </w:p>
    <w:p w:rsidR="001B7CB9" w:rsidRPr="001B7CB9" w:rsidRDefault="001B7CB9" w:rsidP="001B7CB9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Họ và tên đại biểu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:rsidR="001B7CB9" w:rsidRPr="001B7CB9" w:rsidRDefault="001B7CB9" w:rsidP="001B7CB9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Chức danh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:rsidR="00097E63" w:rsidRDefault="001B7CB9" w:rsidP="001B7CB9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Nơi làm việc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:rsidR="001B7CB9" w:rsidRPr="001B7CB9" w:rsidRDefault="001B7CB9" w:rsidP="001B7CB9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Chức vụ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:rsidR="001B7CB9" w:rsidRPr="001B7CB9" w:rsidRDefault="001B7CB9" w:rsidP="001B7CB9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Địa chị liên hệ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:rsidR="001B7CB9" w:rsidRPr="001B7CB9" w:rsidRDefault="001B7CB9" w:rsidP="001B7CB9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Điện thoại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:rsidR="001B7CB9" w:rsidRPr="001B7CB9" w:rsidRDefault="001B7CB9" w:rsidP="001B7CB9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Email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:rsidR="00097E63" w:rsidRPr="00097E63" w:rsidRDefault="001B7CB9" w:rsidP="001B7CB9">
      <w:pPr>
        <w:rPr>
          <w:rFonts w:ascii="Times New Roman" w:hAnsi="Times New Roman" w:cs="Times New Roman"/>
          <w:b/>
          <w:sz w:val="26"/>
          <w:szCs w:val="26"/>
        </w:rPr>
      </w:pPr>
      <w:r w:rsidRPr="00097E63">
        <w:rPr>
          <w:rFonts w:ascii="Times New Roman" w:hAnsi="Times New Roman" w:cs="Times New Roman"/>
          <w:b/>
          <w:sz w:val="26"/>
          <w:szCs w:val="26"/>
        </w:rPr>
        <w:t>Tên bài báo đăng ký:</w:t>
      </w:r>
      <w:r w:rsidR="001E6DCC" w:rsidRPr="00097E63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097E63" w:rsidRDefault="00097E63" w:rsidP="001B7CB9">
      <w:pPr>
        <w:rPr>
          <w:rFonts w:ascii="Times New Roman" w:hAnsi="Times New Roman" w:cs="Times New Roman"/>
          <w:sz w:val="26"/>
          <w:szCs w:val="26"/>
        </w:rPr>
      </w:pPr>
    </w:p>
    <w:p w:rsidR="001B7CB9" w:rsidRDefault="001B7CB9" w:rsidP="001B7CB9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Tôi xin đăng ký tham dự:</w:t>
      </w:r>
    </w:p>
    <w:p w:rsidR="00097E63" w:rsidRPr="001B7CB9" w:rsidRDefault="00097E63" w:rsidP="001B7CB9">
      <w:pPr>
        <w:rPr>
          <w:rFonts w:ascii="Times New Roman" w:hAnsi="Times New Roman" w:cs="Times New Roman"/>
          <w:sz w:val="26"/>
          <w:szCs w:val="26"/>
        </w:rPr>
      </w:pPr>
      <w:r>
        <w:rPr>
          <w:rStyle w:val="fontstyle21"/>
        </w:rPr>
        <w:t xml:space="preserve">1. </w:t>
      </w:r>
      <w:r>
        <w:rPr>
          <w:rStyle w:val="fontstyle21"/>
        </w:rPr>
        <w:t>Tham dự Hội nghị không có báo cáo</w:t>
      </w:r>
      <w:r w:rsidR="00295080">
        <w:rPr>
          <w:rStyle w:val="fontstyle21"/>
        </w:rPr>
        <w:t xml:space="preserve"> </w:t>
      </w:r>
      <w:bookmarkStart w:id="0" w:name="_GoBack"/>
      <w:bookmarkEnd w:id="0"/>
      <w:r>
        <w:rPr>
          <w:rFonts w:ascii="TimesNewRomanPSMT" w:hAnsi="TimesNewRomanPSMT"/>
          <w:color w:val="000000"/>
          <w:sz w:val="26"/>
          <w:szCs w:val="26"/>
        </w:rPr>
        <w:br/>
      </w:r>
      <w:r>
        <w:rPr>
          <w:rStyle w:val="fontstyle21"/>
        </w:rPr>
        <w:t>2. Tham dự Hội nghị, có báo đăng trên Tạp chí Y học thảm hoạ &amp; Bỏng</w:t>
      </w:r>
      <w:r>
        <w:rPr>
          <w:rFonts w:ascii="TimesNewRomanPSMT" w:hAnsi="TimesNewRomanPSMT"/>
          <w:color w:val="000000"/>
          <w:sz w:val="26"/>
          <w:szCs w:val="26"/>
        </w:rPr>
        <w:br/>
      </w:r>
      <w:r>
        <w:rPr>
          <w:rStyle w:val="fontstyle21"/>
        </w:rPr>
        <w:t>3. Tham dự Hội nghị, có báo cáo trình bày tại Hội trường</w:t>
      </w:r>
      <w:r>
        <w:rPr>
          <w:rFonts w:ascii="TimesNewRomanPSMT" w:hAnsi="TimesNewRomanPSMT"/>
          <w:color w:val="000000"/>
          <w:sz w:val="26"/>
          <w:szCs w:val="26"/>
        </w:rPr>
        <w:br/>
      </w:r>
      <w:r>
        <w:rPr>
          <w:rStyle w:val="fontstyle21"/>
        </w:rPr>
        <w:t>4. Tham dự Hội nghị, có báo cáo trình bày dạng Poster</w:t>
      </w:r>
      <w:r>
        <w:rPr>
          <w:rFonts w:ascii="TimesNewRomanPSMT" w:hAnsi="TimesNewRomanPSMT"/>
          <w:color w:val="000000"/>
          <w:sz w:val="26"/>
          <w:szCs w:val="26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1"/>
        <w:gridCol w:w="4714"/>
      </w:tblGrid>
      <w:tr w:rsidR="001B7CB9" w:rsidRPr="001B7CB9" w:rsidTr="00097E63">
        <w:tc>
          <w:tcPr>
            <w:tcW w:w="4691" w:type="dxa"/>
          </w:tcPr>
          <w:p w:rsidR="001B7CB9" w:rsidRPr="001B7CB9" w:rsidRDefault="001B7CB9" w:rsidP="001B7CB9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714" w:type="dxa"/>
          </w:tcPr>
          <w:p w:rsidR="001B7CB9" w:rsidRPr="001B7CB9" w:rsidRDefault="00097E63" w:rsidP="001B7CB9">
            <w:pPr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......</w:t>
            </w:r>
            <w:r w:rsidR="001B7CB9" w:rsidRPr="001B7CB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,ngày 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      </w:t>
            </w:r>
            <w:r w:rsidR="001B7CB9" w:rsidRPr="001B7CB9"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     </w:t>
            </w:r>
            <w:r w:rsidR="001B7CB9" w:rsidRPr="001B7CB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năm 2023</w:t>
            </w:r>
          </w:p>
          <w:p w:rsidR="001B7CB9" w:rsidRDefault="001B7CB9" w:rsidP="001B7CB9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B7CB9">
              <w:rPr>
                <w:rFonts w:ascii="Times New Roman" w:hAnsi="Times New Roman" w:cs="Times New Roman"/>
                <w:b/>
                <w:sz w:val="26"/>
                <w:szCs w:val="26"/>
              </w:rPr>
              <w:t>Người đăng ký</w:t>
            </w:r>
          </w:p>
          <w:p w:rsidR="001E6DCC" w:rsidRDefault="001E6DCC" w:rsidP="001B7CB9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1B7CB9" w:rsidRPr="001B7CB9" w:rsidRDefault="001B7CB9" w:rsidP="001B7CB9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F448CD" w:rsidRDefault="00F448CD" w:rsidP="001B7CB9">
      <w:pPr>
        <w:rPr>
          <w:rFonts w:ascii="Times New Roman" w:hAnsi="Times New Roman" w:cs="Times New Roman"/>
          <w:sz w:val="26"/>
          <w:szCs w:val="26"/>
        </w:rPr>
      </w:pPr>
    </w:p>
    <w:p w:rsidR="000C3F7C" w:rsidRDefault="000C3F7C" w:rsidP="001B7CB9">
      <w:pPr>
        <w:rPr>
          <w:rFonts w:ascii="Times New Roman" w:hAnsi="Times New Roman" w:cs="Times New Roman"/>
          <w:sz w:val="26"/>
          <w:szCs w:val="26"/>
        </w:rPr>
      </w:pPr>
    </w:p>
    <w:p w:rsidR="000C3F7C" w:rsidRDefault="000C3F7C" w:rsidP="001B7CB9">
      <w:pPr>
        <w:rPr>
          <w:rFonts w:ascii="Times New Roman" w:hAnsi="Times New Roman" w:cs="Times New Roman"/>
          <w:sz w:val="26"/>
          <w:szCs w:val="26"/>
        </w:rPr>
      </w:pPr>
    </w:p>
    <w:p w:rsidR="000C3F7C" w:rsidRDefault="000C3F7C" w:rsidP="001B7CB9">
      <w:pPr>
        <w:rPr>
          <w:rFonts w:ascii="Times New Roman" w:hAnsi="Times New Roman" w:cs="Times New Roman"/>
          <w:sz w:val="26"/>
          <w:szCs w:val="26"/>
        </w:rPr>
      </w:pPr>
    </w:p>
    <w:p w:rsidR="000C3F7C" w:rsidRDefault="000C3F7C" w:rsidP="001B7CB9">
      <w:pPr>
        <w:rPr>
          <w:rFonts w:ascii="Times New Roman" w:hAnsi="Times New Roman" w:cs="Times New Roman"/>
          <w:sz w:val="26"/>
          <w:szCs w:val="26"/>
        </w:rPr>
      </w:pPr>
    </w:p>
    <w:p w:rsidR="000C3F7C" w:rsidRDefault="000C3F7C" w:rsidP="001B7CB9">
      <w:pPr>
        <w:rPr>
          <w:rFonts w:ascii="Times New Roman" w:hAnsi="Times New Roman" w:cs="Times New Roman"/>
          <w:sz w:val="26"/>
          <w:szCs w:val="26"/>
        </w:rPr>
      </w:pPr>
    </w:p>
    <w:p w:rsidR="000C3F7C" w:rsidRDefault="000C3F7C" w:rsidP="001B7CB9">
      <w:pPr>
        <w:rPr>
          <w:rFonts w:ascii="Times New Roman" w:hAnsi="Times New Roman" w:cs="Times New Roman"/>
          <w:sz w:val="26"/>
          <w:szCs w:val="26"/>
        </w:rPr>
      </w:pPr>
    </w:p>
    <w:p w:rsidR="000C3F7C" w:rsidRPr="001B7CB9" w:rsidRDefault="000C3F7C" w:rsidP="000C3F7C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1B7CB9">
        <w:rPr>
          <w:rFonts w:ascii="Times New Roman" w:hAnsi="Times New Roman" w:cs="Times New Roman"/>
          <w:b/>
          <w:sz w:val="26"/>
          <w:szCs w:val="26"/>
        </w:rPr>
        <w:lastRenderedPageBreak/>
        <w:t>PHIẾU ĐĂNG KÝ DỰ HỘI NGHỊ KHOA HỌC BỎNG, LIỀN VẾT THƯƠNG &amp; PHẪU THUẬT TẠO HÌNH, THẨM MỸ - TÁI TẠO TOÀN QUỐC LẦN THỨ IV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Kính gửi: Ban Tổ chức Hội nghị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Họ và tên đại biểu:</w:t>
      </w:r>
      <w:r>
        <w:rPr>
          <w:rFonts w:ascii="Times New Roman" w:hAnsi="Times New Roman" w:cs="Times New Roman"/>
          <w:sz w:val="26"/>
          <w:szCs w:val="26"/>
        </w:rPr>
        <w:t xml:space="preserve"> ĐỖ MẠNH QUYỀN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Chức danh:</w:t>
      </w:r>
      <w:r>
        <w:rPr>
          <w:rFonts w:ascii="Times New Roman" w:hAnsi="Times New Roman" w:cs="Times New Roman"/>
          <w:sz w:val="26"/>
          <w:szCs w:val="26"/>
        </w:rPr>
        <w:t xml:space="preserve"> Cử nhân điều dưỡng 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Nơi làm việc:</w:t>
      </w:r>
      <w:r>
        <w:rPr>
          <w:rFonts w:ascii="Times New Roman" w:hAnsi="Times New Roman" w:cs="Times New Roman"/>
          <w:sz w:val="26"/>
          <w:szCs w:val="26"/>
        </w:rPr>
        <w:t xml:space="preserve"> Khoa Ngoại tổng hợp – Bệnh viện Giao thông vận tải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Chức vụ:</w:t>
      </w:r>
      <w:r>
        <w:rPr>
          <w:rFonts w:ascii="Times New Roman" w:hAnsi="Times New Roman" w:cs="Times New Roman"/>
          <w:sz w:val="26"/>
          <w:szCs w:val="26"/>
        </w:rPr>
        <w:t xml:space="preserve"> Điều dưỡng 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Địa chị liên hệ:</w:t>
      </w:r>
      <w:r>
        <w:rPr>
          <w:rFonts w:ascii="Times New Roman" w:hAnsi="Times New Roman" w:cs="Times New Roman"/>
          <w:sz w:val="26"/>
          <w:szCs w:val="26"/>
        </w:rPr>
        <w:t xml:space="preserve"> Khoa Ngoại tổng hợp Tầng 6 nhà M – Bệnh viện Giao thông vận tải ngõ 1194 Láng Thượng – Đống Đa – Hà Nội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Điện thoại:</w:t>
      </w:r>
      <w:r>
        <w:rPr>
          <w:rFonts w:ascii="Times New Roman" w:hAnsi="Times New Roman" w:cs="Times New Roman"/>
          <w:sz w:val="26"/>
          <w:szCs w:val="26"/>
        </w:rPr>
        <w:t xml:space="preserve"> 0915711993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Email:</w:t>
      </w:r>
      <w:r>
        <w:rPr>
          <w:rFonts w:ascii="Times New Roman" w:hAnsi="Times New Roman" w:cs="Times New Roman"/>
          <w:sz w:val="26"/>
          <w:szCs w:val="26"/>
        </w:rPr>
        <w:t xml:space="preserve"> ngoaitonghop.gtvt@gmail.com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Tên bài báo đăng ký:</w:t>
      </w:r>
      <w:r>
        <w:rPr>
          <w:rFonts w:ascii="Times New Roman" w:hAnsi="Times New Roman" w:cs="Times New Roman"/>
          <w:sz w:val="26"/>
          <w:szCs w:val="26"/>
        </w:rPr>
        <w:t xml:space="preserve"> Đánh giá chất lượng chuẩn bị người bệnh trước phẫu thuật  tại khoa Ngoại tổng hợp – Bệnh viện Giao thông vận tải.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Tôi xin đăng ký tham dự: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3. Tham dự Hội nghị, có báo cáo trình bày tại Hội trường</w:t>
      </w:r>
    </w:p>
    <w:p w:rsidR="000C3F7C" w:rsidRPr="001B7CB9" w:rsidRDefault="000C3F7C" w:rsidP="000C3F7C">
      <w:pPr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3"/>
        <w:gridCol w:w="4712"/>
      </w:tblGrid>
      <w:tr w:rsidR="000C3F7C" w:rsidRPr="001B7CB9" w:rsidTr="004B1306">
        <w:tc>
          <w:tcPr>
            <w:tcW w:w="4810" w:type="dxa"/>
          </w:tcPr>
          <w:p w:rsidR="000C3F7C" w:rsidRPr="001B7CB9" w:rsidRDefault="000C3F7C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811" w:type="dxa"/>
          </w:tcPr>
          <w:p w:rsidR="000C3F7C" w:rsidRPr="001B7CB9" w:rsidRDefault="000C3F7C" w:rsidP="004B1306">
            <w:pPr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1B7CB9">
              <w:rPr>
                <w:rFonts w:ascii="Times New Roman" w:hAnsi="Times New Roman" w:cs="Times New Roman"/>
                <w:i/>
                <w:sz w:val="26"/>
                <w:szCs w:val="26"/>
              </w:rPr>
              <w:t>Hà Nội, ngày tháng năm 2023</w:t>
            </w:r>
          </w:p>
          <w:p w:rsidR="000C3F7C" w:rsidRDefault="000C3F7C" w:rsidP="004B130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B7CB9">
              <w:rPr>
                <w:rFonts w:ascii="Times New Roman" w:hAnsi="Times New Roman" w:cs="Times New Roman"/>
                <w:b/>
                <w:sz w:val="26"/>
                <w:szCs w:val="26"/>
              </w:rPr>
              <w:t>Người đăng ký</w:t>
            </w:r>
          </w:p>
          <w:p w:rsidR="000C3F7C" w:rsidRDefault="000C3F7C" w:rsidP="004B130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0C3F7C" w:rsidRPr="001B7CB9" w:rsidRDefault="000C3F7C" w:rsidP="004B130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Đỗ Mạnh Quyền</w:t>
            </w:r>
          </w:p>
          <w:p w:rsidR="000C3F7C" w:rsidRPr="001B7CB9" w:rsidRDefault="000C3F7C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0C3F7C" w:rsidRDefault="000C3F7C" w:rsidP="001B7CB9">
      <w:pPr>
        <w:rPr>
          <w:rFonts w:ascii="Times New Roman" w:hAnsi="Times New Roman" w:cs="Times New Roman"/>
          <w:sz w:val="26"/>
          <w:szCs w:val="26"/>
        </w:rPr>
      </w:pPr>
    </w:p>
    <w:p w:rsidR="008141ED" w:rsidRDefault="008141ED" w:rsidP="001B7CB9">
      <w:pPr>
        <w:rPr>
          <w:rFonts w:ascii="Times New Roman" w:hAnsi="Times New Roman" w:cs="Times New Roman"/>
          <w:sz w:val="26"/>
          <w:szCs w:val="26"/>
        </w:rPr>
      </w:pPr>
    </w:p>
    <w:p w:rsidR="008141ED" w:rsidRDefault="008141ED" w:rsidP="001B7CB9">
      <w:pPr>
        <w:rPr>
          <w:rFonts w:ascii="Times New Roman" w:hAnsi="Times New Roman" w:cs="Times New Roman"/>
          <w:sz w:val="26"/>
          <w:szCs w:val="26"/>
        </w:rPr>
      </w:pPr>
    </w:p>
    <w:p w:rsidR="008141ED" w:rsidRDefault="008141ED" w:rsidP="001B7CB9">
      <w:pPr>
        <w:rPr>
          <w:rFonts w:ascii="Times New Roman" w:hAnsi="Times New Roman" w:cs="Times New Roman"/>
          <w:sz w:val="26"/>
          <w:szCs w:val="26"/>
        </w:rPr>
      </w:pPr>
    </w:p>
    <w:p w:rsidR="008141ED" w:rsidRDefault="008141ED" w:rsidP="001B7CB9">
      <w:pPr>
        <w:rPr>
          <w:rFonts w:ascii="Times New Roman" w:hAnsi="Times New Roman" w:cs="Times New Roman"/>
          <w:sz w:val="26"/>
          <w:szCs w:val="26"/>
        </w:rPr>
      </w:pPr>
    </w:p>
    <w:p w:rsidR="008141ED" w:rsidRDefault="008141ED" w:rsidP="001B7CB9">
      <w:pPr>
        <w:rPr>
          <w:rFonts w:ascii="Times New Roman" w:hAnsi="Times New Roman" w:cs="Times New Roman"/>
          <w:sz w:val="26"/>
          <w:szCs w:val="26"/>
        </w:rPr>
      </w:pPr>
    </w:p>
    <w:p w:rsidR="004126EC" w:rsidRDefault="004126EC" w:rsidP="008141ED">
      <w:pPr>
        <w:jc w:val="center"/>
        <w:rPr>
          <w:rFonts w:ascii="Times New Roman" w:hAnsi="Times New Roman" w:cs="Times New Roman"/>
          <w:sz w:val="26"/>
          <w:szCs w:val="26"/>
        </w:rPr>
      </w:pPr>
    </w:p>
    <w:p w:rsidR="008141ED" w:rsidRPr="001B7CB9" w:rsidRDefault="008141ED" w:rsidP="008141ED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1B7CB9">
        <w:rPr>
          <w:rFonts w:ascii="Times New Roman" w:hAnsi="Times New Roman" w:cs="Times New Roman"/>
          <w:b/>
          <w:sz w:val="26"/>
          <w:szCs w:val="26"/>
        </w:rPr>
        <w:lastRenderedPageBreak/>
        <w:t>PHIẾU ĐĂNG KÝ DỰ HỘI NGHỊ KHOA HỌC BỎNG, LIỀN VẾT THƯƠNG &amp; PHẪU THUẬT TẠO HÌNH, THẨM MỸ - TÁI TẠO TOÀN QUỐC LẦN THỨ IV</w:t>
      </w:r>
    </w:p>
    <w:p w:rsidR="008141ED" w:rsidRDefault="008141ED" w:rsidP="008141ED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Kính gửi: Ban Tổ chức Hội nghị</w:t>
      </w:r>
    </w:p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717"/>
        <w:gridCol w:w="2611"/>
        <w:gridCol w:w="2487"/>
        <w:gridCol w:w="1367"/>
        <w:gridCol w:w="2424"/>
      </w:tblGrid>
      <w:tr w:rsidR="00BA1967" w:rsidTr="00BA1967">
        <w:trPr>
          <w:trHeight w:val="594"/>
        </w:trPr>
        <w:tc>
          <w:tcPr>
            <w:tcW w:w="717" w:type="dxa"/>
          </w:tcPr>
          <w:p w:rsidR="00BA1967" w:rsidRPr="00D77391" w:rsidRDefault="00BA1967" w:rsidP="00BA196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STT</w:t>
            </w:r>
          </w:p>
        </w:tc>
        <w:tc>
          <w:tcPr>
            <w:tcW w:w="2611" w:type="dxa"/>
          </w:tcPr>
          <w:p w:rsidR="00BA1967" w:rsidRPr="00D77391" w:rsidRDefault="00BA1967" w:rsidP="00BA196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D77391">
              <w:rPr>
                <w:rFonts w:ascii="Times New Roman" w:hAnsi="Times New Roman" w:cs="Times New Roman"/>
                <w:b/>
                <w:sz w:val="26"/>
                <w:szCs w:val="26"/>
              </w:rPr>
              <w:t>HỌ VÀ TÊN</w:t>
            </w:r>
          </w:p>
        </w:tc>
        <w:tc>
          <w:tcPr>
            <w:tcW w:w="2487" w:type="dxa"/>
          </w:tcPr>
          <w:p w:rsidR="00BA1967" w:rsidRPr="00D77391" w:rsidRDefault="00BA1967" w:rsidP="00BA196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D77391">
              <w:rPr>
                <w:rFonts w:ascii="Times New Roman" w:hAnsi="Times New Roman" w:cs="Times New Roman"/>
                <w:b/>
                <w:sz w:val="26"/>
                <w:szCs w:val="26"/>
              </w:rPr>
              <w:t>ĐƠN VỊ</w:t>
            </w:r>
          </w:p>
        </w:tc>
        <w:tc>
          <w:tcPr>
            <w:tcW w:w="1367" w:type="dxa"/>
          </w:tcPr>
          <w:p w:rsidR="00BA1967" w:rsidRPr="00D77391" w:rsidRDefault="00BA1967" w:rsidP="00BA196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D77391">
              <w:rPr>
                <w:rFonts w:ascii="Times New Roman" w:hAnsi="Times New Roman" w:cs="Times New Roman"/>
                <w:b/>
                <w:sz w:val="26"/>
                <w:szCs w:val="26"/>
              </w:rPr>
              <w:t>CHỨC DANH</w:t>
            </w:r>
          </w:p>
        </w:tc>
        <w:tc>
          <w:tcPr>
            <w:tcW w:w="2424" w:type="dxa"/>
          </w:tcPr>
          <w:p w:rsidR="00BA1967" w:rsidRPr="00D77391" w:rsidRDefault="00BA1967" w:rsidP="00BA196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GHI CHÚ</w:t>
            </w:r>
          </w:p>
        </w:tc>
      </w:tr>
      <w:tr w:rsidR="00BA1967" w:rsidTr="00BA1967">
        <w:trPr>
          <w:trHeight w:val="282"/>
        </w:trPr>
        <w:tc>
          <w:tcPr>
            <w:tcW w:w="717" w:type="dxa"/>
          </w:tcPr>
          <w:p w:rsidR="00BA1967" w:rsidRPr="00BA1967" w:rsidRDefault="00BA1967" w:rsidP="00BA196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BA1967" w:rsidRDefault="00BA1967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oàng Mạnh Toàn</w:t>
            </w:r>
          </w:p>
        </w:tc>
        <w:tc>
          <w:tcPr>
            <w:tcW w:w="2487" w:type="dxa"/>
          </w:tcPr>
          <w:p w:rsidR="00BA1967" w:rsidRDefault="00BA1967" w:rsidP="004B1306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BA1967" w:rsidRPr="004126EC" w:rsidRDefault="004126EC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hS. QLBV</w:t>
            </w:r>
          </w:p>
        </w:tc>
        <w:tc>
          <w:tcPr>
            <w:tcW w:w="2424" w:type="dxa"/>
          </w:tcPr>
          <w:p w:rsidR="00BA1967" w:rsidRDefault="00BA1967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ưởng phòng điều dưỡng</w:t>
            </w:r>
          </w:p>
        </w:tc>
      </w:tr>
      <w:tr w:rsidR="00BA1967" w:rsidTr="00BA1967">
        <w:trPr>
          <w:trHeight w:val="594"/>
        </w:trPr>
        <w:tc>
          <w:tcPr>
            <w:tcW w:w="717" w:type="dxa"/>
          </w:tcPr>
          <w:p w:rsidR="00BA1967" w:rsidRPr="00BA1967" w:rsidRDefault="00BA1967" w:rsidP="00BA196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BA1967" w:rsidRDefault="00BA1967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ào Nguyên Tú</w:t>
            </w:r>
          </w:p>
        </w:tc>
        <w:tc>
          <w:tcPr>
            <w:tcW w:w="2487" w:type="dxa"/>
          </w:tcPr>
          <w:p w:rsidR="00BA1967" w:rsidRDefault="00BA1967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BA1967" w:rsidRDefault="00BA1967"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CNĐD</w:t>
            </w:r>
          </w:p>
        </w:tc>
        <w:tc>
          <w:tcPr>
            <w:tcW w:w="2424" w:type="dxa"/>
          </w:tcPr>
          <w:p w:rsidR="00BA1967" w:rsidRDefault="00BA1967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hó trưởng phòng điều dưỡng</w:t>
            </w:r>
          </w:p>
        </w:tc>
      </w:tr>
      <w:tr w:rsidR="00BA1967" w:rsidTr="00BA1967">
        <w:trPr>
          <w:trHeight w:val="282"/>
        </w:trPr>
        <w:tc>
          <w:tcPr>
            <w:tcW w:w="717" w:type="dxa"/>
          </w:tcPr>
          <w:p w:rsidR="00BA1967" w:rsidRPr="00BA1967" w:rsidRDefault="00BA1967" w:rsidP="00BA196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BA1967" w:rsidRDefault="00BA1967" w:rsidP="008141ED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ai Đăng Dũng</w:t>
            </w:r>
          </w:p>
        </w:tc>
        <w:tc>
          <w:tcPr>
            <w:tcW w:w="2487" w:type="dxa"/>
          </w:tcPr>
          <w:p w:rsidR="00BA1967" w:rsidRDefault="00BA1967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BA1967" w:rsidRDefault="00BA1967"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CNĐD</w:t>
            </w:r>
          </w:p>
        </w:tc>
        <w:tc>
          <w:tcPr>
            <w:tcW w:w="2424" w:type="dxa"/>
          </w:tcPr>
          <w:p w:rsidR="00BA1967" w:rsidRDefault="004126EC" w:rsidP="008141ED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D phụ trách Phòng Thủ thuật</w:t>
            </w:r>
          </w:p>
        </w:tc>
      </w:tr>
      <w:tr w:rsidR="004126EC" w:rsidTr="00BA1967">
        <w:trPr>
          <w:trHeight w:val="297"/>
        </w:trPr>
        <w:tc>
          <w:tcPr>
            <w:tcW w:w="717" w:type="dxa"/>
          </w:tcPr>
          <w:p w:rsidR="004126EC" w:rsidRPr="00BA1967" w:rsidRDefault="004126EC" w:rsidP="004126E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4126EC" w:rsidRDefault="004126EC" w:rsidP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inh Thị Lan Anh</w:t>
            </w:r>
          </w:p>
        </w:tc>
        <w:tc>
          <w:tcPr>
            <w:tcW w:w="2487" w:type="dxa"/>
          </w:tcPr>
          <w:p w:rsidR="004126EC" w:rsidRDefault="004126EC" w:rsidP="004126EC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4126EC" w:rsidRDefault="004126EC" w:rsidP="004126EC"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CNĐD</w:t>
            </w:r>
          </w:p>
        </w:tc>
        <w:tc>
          <w:tcPr>
            <w:tcW w:w="2424" w:type="dxa"/>
          </w:tcPr>
          <w:p w:rsidR="004126EC" w:rsidRDefault="004126EC" w:rsidP="004126EC">
            <w:r w:rsidRPr="009311AE">
              <w:rPr>
                <w:rFonts w:ascii="Times New Roman" w:hAnsi="Times New Roman" w:cs="Times New Roman"/>
                <w:sz w:val="26"/>
                <w:szCs w:val="26"/>
              </w:rPr>
              <w:t>ĐD phụ trách Phòng Thủ thuật</w:t>
            </w:r>
          </w:p>
        </w:tc>
      </w:tr>
      <w:tr w:rsidR="004126EC" w:rsidTr="00BA1967">
        <w:trPr>
          <w:trHeight w:val="282"/>
        </w:trPr>
        <w:tc>
          <w:tcPr>
            <w:tcW w:w="717" w:type="dxa"/>
          </w:tcPr>
          <w:p w:rsidR="004126EC" w:rsidRPr="00BA1967" w:rsidRDefault="004126EC" w:rsidP="004126E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4126EC" w:rsidRDefault="004126EC" w:rsidP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ần Thị Luân</w:t>
            </w:r>
          </w:p>
        </w:tc>
        <w:tc>
          <w:tcPr>
            <w:tcW w:w="2487" w:type="dxa"/>
          </w:tcPr>
          <w:p w:rsidR="004126EC" w:rsidRDefault="004126EC" w:rsidP="004126EC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4126EC" w:rsidRDefault="004126EC" w:rsidP="004126EC"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CNĐD</w:t>
            </w:r>
          </w:p>
        </w:tc>
        <w:tc>
          <w:tcPr>
            <w:tcW w:w="2424" w:type="dxa"/>
          </w:tcPr>
          <w:p w:rsidR="004126EC" w:rsidRDefault="004126EC" w:rsidP="004126EC">
            <w:r w:rsidRPr="009311AE">
              <w:rPr>
                <w:rFonts w:ascii="Times New Roman" w:hAnsi="Times New Roman" w:cs="Times New Roman"/>
                <w:sz w:val="26"/>
                <w:szCs w:val="26"/>
              </w:rPr>
              <w:t>ĐD phụ trách Phòng Thủ thuật</w:t>
            </w:r>
          </w:p>
        </w:tc>
      </w:tr>
      <w:tr w:rsidR="004126EC" w:rsidTr="00BA1967">
        <w:trPr>
          <w:trHeight w:val="297"/>
        </w:trPr>
        <w:tc>
          <w:tcPr>
            <w:tcW w:w="717" w:type="dxa"/>
          </w:tcPr>
          <w:p w:rsidR="004126EC" w:rsidRPr="00BA1967" w:rsidRDefault="004126EC" w:rsidP="004126E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4126EC" w:rsidRDefault="004126EC" w:rsidP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ê Thị Mai</w:t>
            </w:r>
          </w:p>
        </w:tc>
        <w:tc>
          <w:tcPr>
            <w:tcW w:w="2487" w:type="dxa"/>
          </w:tcPr>
          <w:p w:rsidR="004126EC" w:rsidRDefault="004126EC" w:rsidP="004126EC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4126EC" w:rsidRDefault="004126EC" w:rsidP="004126EC"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CNĐD</w:t>
            </w:r>
          </w:p>
        </w:tc>
        <w:tc>
          <w:tcPr>
            <w:tcW w:w="2424" w:type="dxa"/>
          </w:tcPr>
          <w:p w:rsidR="004126EC" w:rsidRDefault="004126EC" w:rsidP="004126EC">
            <w:r w:rsidRPr="009311AE">
              <w:rPr>
                <w:rFonts w:ascii="Times New Roman" w:hAnsi="Times New Roman" w:cs="Times New Roman"/>
                <w:sz w:val="26"/>
                <w:szCs w:val="26"/>
              </w:rPr>
              <w:t>ĐD phụ trách Phòng Thủ thuật</w:t>
            </w:r>
          </w:p>
        </w:tc>
      </w:tr>
      <w:tr w:rsidR="004126EC" w:rsidTr="00BA1967">
        <w:trPr>
          <w:trHeight w:val="297"/>
        </w:trPr>
        <w:tc>
          <w:tcPr>
            <w:tcW w:w="717" w:type="dxa"/>
          </w:tcPr>
          <w:p w:rsidR="004126EC" w:rsidRPr="00BA1967" w:rsidRDefault="004126EC" w:rsidP="00BA196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4126EC" w:rsidRDefault="004126EC" w:rsidP="008141ED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uyễn Thị Hằng</w:t>
            </w:r>
          </w:p>
        </w:tc>
        <w:tc>
          <w:tcPr>
            <w:tcW w:w="2487" w:type="dxa"/>
          </w:tcPr>
          <w:p w:rsidR="004126EC" w:rsidRPr="006071EF" w:rsidRDefault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4126EC" w:rsidRPr="00365F54" w:rsidRDefault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CNĐD</w:t>
            </w:r>
          </w:p>
        </w:tc>
        <w:tc>
          <w:tcPr>
            <w:tcW w:w="2424" w:type="dxa"/>
          </w:tcPr>
          <w:p w:rsidR="004126EC" w:rsidRPr="004126EC" w:rsidRDefault="004126EC" w:rsidP="008141ED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4126EC">
              <w:rPr>
                <w:rFonts w:ascii="Times New Roman" w:hAnsi="Times New Roman" w:cs="Times New Roman"/>
                <w:sz w:val="26"/>
                <w:szCs w:val="26"/>
              </w:rPr>
              <w:t>ĐD Trưởng khoa GMHS</w:t>
            </w:r>
          </w:p>
        </w:tc>
      </w:tr>
      <w:tr w:rsidR="00BA1967" w:rsidTr="00BA1967">
        <w:trPr>
          <w:trHeight w:val="297"/>
        </w:trPr>
        <w:tc>
          <w:tcPr>
            <w:tcW w:w="717" w:type="dxa"/>
          </w:tcPr>
          <w:p w:rsidR="00BA1967" w:rsidRPr="00BA1967" w:rsidRDefault="00BA1967" w:rsidP="00BA196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BA1967" w:rsidRDefault="00BA1967" w:rsidP="008141ED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ê Hữu Quang</w:t>
            </w:r>
          </w:p>
        </w:tc>
        <w:tc>
          <w:tcPr>
            <w:tcW w:w="2487" w:type="dxa"/>
          </w:tcPr>
          <w:p w:rsidR="00BA1967" w:rsidRDefault="00BA1967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BA1967" w:rsidRDefault="00BA1967"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CNĐD</w:t>
            </w:r>
          </w:p>
        </w:tc>
        <w:tc>
          <w:tcPr>
            <w:tcW w:w="2424" w:type="dxa"/>
          </w:tcPr>
          <w:p w:rsidR="00BA1967" w:rsidRDefault="004126EC" w:rsidP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Đ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rưởng khoa CTCH</w:t>
            </w:r>
          </w:p>
        </w:tc>
      </w:tr>
      <w:tr w:rsidR="00BA1967" w:rsidTr="00BA1967">
        <w:trPr>
          <w:trHeight w:val="282"/>
        </w:trPr>
        <w:tc>
          <w:tcPr>
            <w:tcW w:w="717" w:type="dxa"/>
          </w:tcPr>
          <w:p w:rsidR="00BA1967" w:rsidRPr="00BA1967" w:rsidRDefault="00BA1967" w:rsidP="00BA196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BA1967" w:rsidRDefault="00BA1967" w:rsidP="008141ED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hạm Thị Hân</w:t>
            </w:r>
          </w:p>
        </w:tc>
        <w:tc>
          <w:tcPr>
            <w:tcW w:w="2487" w:type="dxa"/>
          </w:tcPr>
          <w:p w:rsidR="00BA1967" w:rsidRDefault="00BA1967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BA1967" w:rsidRDefault="00BA1967"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CNĐD</w:t>
            </w:r>
          </w:p>
        </w:tc>
        <w:tc>
          <w:tcPr>
            <w:tcW w:w="2424" w:type="dxa"/>
          </w:tcPr>
          <w:p w:rsidR="00BA1967" w:rsidRDefault="004126EC" w:rsidP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Đ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rưởng khoa PSSS</w:t>
            </w:r>
          </w:p>
        </w:tc>
      </w:tr>
      <w:tr w:rsidR="00BA1967" w:rsidTr="00BA1967">
        <w:trPr>
          <w:trHeight w:val="297"/>
        </w:trPr>
        <w:tc>
          <w:tcPr>
            <w:tcW w:w="717" w:type="dxa"/>
          </w:tcPr>
          <w:p w:rsidR="00BA1967" w:rsidRPr="00BA1967" w:rsidRDefault="00BA1967" w:rsidP="00BA196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BA1967" w:rsidRDefault="00BA1967" w:rsidP="008141ED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ương Thị Hương</w:t>
            </w:r>
          </w:p>
        </w:tc>
        <w:tc>
          <w:tcPr>
            <w:tcW w:w="2487" w:type="dxa"/>
          </w:tcPr>
          <w:p w:rsidR="00BA1967" w:rsidRDefault="00BA1967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BA1967" w:rsidRDefault="00BA1967"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CNĐD</w:t>
            </w:r>
          </w:p>
        </w:tc>
        <w:tc>
          <w:tcPr>
            <w:tcW w:w="2424" w:type="dxa"/>
          </w:tcPr>
          <w:p w:rsidR="00BA1967" w:rsidRDefault="004126EC" w:rsidP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Đ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rưởng khoa TMH</w:t>
            </w:r>
          </w:p>
        </w:tc>
      </w:tr>
      <w:tr w:rsidR="00BA1967" w:rsidTr="00BA1967">
        <w:trPr>
          <w:trHeight w:val="282"/>
        </w:trPr>
        <w:tc>
          <w:tcPr>
            <w:tcW w:w="717" w:type="dxa"/>
          </w:tcPr>
          <w:p w:rsidR="00BA1967" w:rsidRPr="00BA1967" w:rsidRDefault="00BA1967" w:rsidP="00BA196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BA1967" w:rsidRDefault="00BA1967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uyễn Thị Thu Hà</w:t>
            </w:r>
          </w:p>
        </w:tc>
        <w:tc>
          <w:tcPr>
            <w:tcW w:w="2487" w:type="dxa"/>
          </w:tcPr>
          <w:p w:rsidR="00BA1967" w:rsidRDefault="00BA1967" w:rsidP="004B1306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BA1967" w:rsidRDefault="00BA1967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CNĐD</w:t>
            </w:r>
          </w:p>
        </w:tc>
        <w:tc>
          <w:tcPr>
            <w:tcW w:w="2424" w:type="dxa"/>
          </w:tcPr>
          <w:p w:rsidR="00BA1967" w:rsidRDefault="004126EC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Đ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rưởng khoa Mắt</w:t>
            </w:r>
          </w:p>
        </w:tc>
      </w:tr>
      <w:tr w:rsidR="00BA1967" w:rsidTr="00BA1967">
        <w:trPr>
          <w:trHeight w:val="312"/>
        </w:trPr>
        <w:tc>
          <w:tcPr>
            <w:tcW w:w="717" w:type="dxa"/>
          </w:tcPr>
          <w:p w:rsidR="00BA1967" w:rsidRPr="00BA1967" w:rsidRDefault="00BA1967" w:rsidP="00BA196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BA1967" w:rsidRDefault="00BA1967" w:rsidP="008141ED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oàng Thị Hồng Hạnh</w:t>
            </w:r>
          </w:p>
        </w:tc>
        <w:tc>
          <w:tcPr>
            <w:tcW w:w="2487" w:type="dxa"/>
          </w:tcPr>
          <w:p w:rsidR="00BA1967" w:rsidRDefault="00BA1967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BA1967" w:rsidRDefault="00BA1967" w:rsidP="008141ED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CNĐD</w:t>
            </w:r>
          </w:p>
        </w:tc>
        <w:tc>
          <w:tcPr>
            <w:tcW w:w="2424" w:type="dxa"/>
          </w:tcPr>
          <w:p w:rsidR="00BA1967" w:rsidRDefault="004126EC" w:rsidP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Đ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rưởng khoa Phẫu thuật thẩm mỹ</w:t>
            </w:r>
          </w:p>
        </w:tc>
      </w:tr>
      <w:tr w:rsidR="004126EC" w:rsidTr="00BA1967">
        <w:trPr>
          <w:trHeight w:val="312"/>
        </w:trPr>
        <w:tc>
          <w:tcPr>
            <w:tcW w:w="717" w:type="dxa"/>
          </w:tcPr>
          <w:p w:rsidR="004126EC" w:rsidRPr="00BA1967" w:rsidRDefault="004126EC" w:rsidP="004126E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11" w:type="dxa"/>
          </w:tcPr>
          <w:p w:rsidR="004126EC" w:rsidRDefault="004126EC" w:rsidP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uyễn Thị Thanh Thuỷ</w:t>
            </w:r>
          </w:p>
        </w:tc>
        <w:tc>
          <w:tcPr>
            <w:tcW w:w="2487" w:type="dxa"/>
          </w:tcPr>
          <w:p w:rsidR="004126EC" w:rsidRDefault="004126EC" w:rsidP="004126EC">
            <w:r w:rsidRPr="006071EF">
              <w:rPr>
                <w:rFonts w:ascii="Times New Roman" w:hAnsi="Times New Roman" w:cs="Times New Roman"/>
                <w:sz w:val="26"/>
                <w:szCs w:val="26"/>
              </w:rPr>
              <w:t>BV Giao thông vận tải.</w:t>
            </w:r>
          </w:p>
        </w:tc>
        <w:tc>
          <w:tcPr>
            <w:tcW w:w="1367" w:type="dxa"/>
          </w:tcPr>
          <w:p w:rsidR="004126EC" w:rsidRDefault="004126EC" w:rsidP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365F54">
              <w:rPr>
                <w:rFonts w:ascii="Times New Roman" w:hAnsi="Times New Roman" w:cs="Times New Roman"/>
                <w:sz w:val="26"/>
                <w:szCs w:val="26"/>
              </w:rPr>
              <w:t>Đ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CK I</w:t>
            </w:r>
          </w:p>
        </w:tc>
        <w:tc>
          <w:tcPr>
            <w:tcW w:w="2424" w:type="dxa"/>
          </w:tcPr>
          <w:p w:rsidR="004126EC" w:rsidRDefault="004126EC" w:rsidP="004126E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hòng điều dưỡng</w:t>
            </w:r>
          </w:p>
        </w:tc>
      </w:tr>
    </w:tbl>
    <w:p w:rsidR="008141ED" w:rsidRPr="001B7CB9" w:rsidRDefault="004126EC" w:rsidP="008141ED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- </w:t>
      </w:r>
      <w:r w:rsidR="008141ED" w:rsidRPr="001B7CB9">
        <w:rPr>
          <w:rFonts w:ascii="Times New Roman" w:hAnsi="Times New Roman" w:cs="Times New Roman"/>
          <w:sz w:val="26"/>
          <w:szCs w:val="26"/>
        </w:rPr>
        <w:t>Địa chị liên hệ:</w:t>
      </w:r>
      <w:r w:rsidR="008141ED">
        <w:rPr>
          <w:rFonts w:ascii="Times New Roman" w:hAnsi="Times New Roman" w:cs="Times New Roman"/>
          <w:sz w:val="26"/>
          <w:szCs w:val="26"/>
        </w:rPr>
        <w:t xml:space="preserve"> Bệnh viện Giao thông vận tải ngõ 1194 Láng Thượng – Đố</w:t>
      </w:r>
      <w:r>
        <w:rPr>
          <w:rFonts w:ascii="Times New Roman" w:hAnsi="Times New Roman" w:cs="Times New Roman"/>
          <w:sz w:val="26"/>
          <w:szCs w:val="26"/>
        </w:rPr>
        <w:t>ng Đa – HN</w:t>
      </w:r>
    </w:p>
    <w:p w:rsidR="008141ED" w:rsidRPr="001B7CB9" w:rsidRDefault="008141ED" w:rsidP="008141ED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Điện thoại:</w:t>
      </w:r>
      <w:r>
        <w:rPr>
          <w:rFonts w:ascii="Times New Roman" w:hAnsi="Times New Roman" w:cs="Times New Roman"/>
          <w:sz w:val="26"/>
          <w:szCs w:val="26"/>
        </w:rPr>
        <w:t xml:space="preserve"> 0902208239</w:t>
      </w:r>
    </w:p>
    <w:p w:rsidR="008141ED" w:rsidRPr="001B7CB9" w:rsidRDefault="008141ED" w:rsidP="008141ED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>- Email:</w:t>
      </w:r>
      <w:r>
        <w:rPr>
          <w:rFonts w:ascii="Times New Roman" w:hAnsi="Times New Roman" w:cs="Times New Roman"/>
          <w:sz w:val="26"/>
          <w:szCs w:val="26"/>
        </w:rPr>
        <w:t xml:space="preserve"> ngoaitonghop.gtvt@gmail.com</w:t>
      </w:r>
    </w:p>
    <w:p w:rsidR="008141ED" w:rsidRPr="001B7CB9" w:rsidRDefault="008141ED" w:rsidP="008141ED">
      <w:pPr>
        <w:rPr>
          <w:rFonts w:ascii="Times New Roman" w:hAnsi="Times New Roman" w:cs="Times New Roman"/>
          <w:sz w:val="26"/>
          <w:szCs w:val="26"/>
        </w:rPr>
      </w:pPr>
      <w:r w:rsidRPr="001B7CB9">
        <w:rPr>
          <w:rFonts w:ascii="Times New Roman" w:hAnsi="Times New Roman" w:cs="Times New Roman"/>
          <w:sz w:val="26"/>
          <w:szCs w:val="26"/>
        </w:rPr>
        <w:t xml:space="preserve">Tôi xin </w:t>
      </w:r>
      <w:r w:rsidR="004126EC">
        <w:rPr>
          <w:rFonts w:ascii="Times New Roman" w:hAnsi="Times New Roman" w:cs="Times New Roman"/>
          <w:sz w:val="26"/>
          <w:szCs w:val="26"/>
        </w:rPr>
        <w:t xml:space="preserve">đại diện phòng điều dưỡng </w:t>
      </w:r>
      <w:r w:rsidRPr="001B7CB9">
        <w:rPr>
          <w:rFonts w:ascii="Times New Roman" w:hAnsi="Times New Roman" w:cs="Times New Roman"/>
          <w:sz w:val="26"/>
          <w:szCs w:val="26"/>
        </w:rPr>
        <w:t>đăng ký tham dự:</w:t>
      </w:r>
    </w:p>
    <w:p w:rsidR="008141ED" w:rsidRPr="001B7CB9" w:rsidRDefault="004126EC" w:rsidP="008141ED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Danh sách này </w:t>
      </w:r>
      <w:r w:rsidR="008141ED" w:rsidRPr="001B7CB9">
        <w:rPr>
          <w:rFonts w:ascii="Times New Roman" w:hAnsi="Times New Roman" w:cs="Times New Roman"/>
          <w:sz w:val="26"/>
          <w:szCs w:val="26"/>
        </w:rPr>
        <w:t>Tham dự Hội nghị</w:t>
      </w:r>
      <w:r w:rsidR="008141ED">
        <w:rPr>
          <w:rFonts w:ascii="Times New Roman" w:hAnsi="Times New Roman" w:cs="Times New Roman"/>
          <w:sz w:val="26"/>
          <w:szCs w:val="26"/>
        </w:rPr>
        <w:t>, không có báo cá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1"/>
        <w:gridCol w:w="4714"/>
      </w:tblGrid>
      <w:tr w:rsidR="008141ED" w:rsidRPr="001B7CB9" w:rsidTr="004B1306">
        <w:tc>
          <w:tcPr>
            <w:tcW w:w="4810" w:type="dxa"/>
          </w:tcPr>
          <w:p w:rsidR="008141ED" w:rsidRPr="001B7CB9" w:rsidRDefault="008141ED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811" w:type="dxa"/>
          </w:tcPr>
          <w:p w:rsidR="008141ED" w:rsidRPr="001B7CB9" w:rsidRDefault="008141ED" w:rsidP="004B1306">
            <w:pPr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1B7CB9">
              <w:rPr>
                <w:rFonts w:ascii="Times New Roman" w:hAnsi="Times New Roman" w:cs="Times New Roman"/>
                <w:i/>
                <w:sz w:val="26"/>
                <w:szCs w:val="26"/>
              </w:rPr>
              <w:t>Hà Nội, ngày tháng năm 2023</w:t>
            </w:r>
          </w:p>
          <w:p w:rsidR="004126EC" w:rsidRDefault="008141ED" w:rsidP="004126EC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B7CB9">
              <w:rPr>
                <w:rFonts w:ascii="Times New Roman" w:hAnsi="Times New Roman" w:cs="Times New Roman"/>
                <w:b/>
                <w:sz w:val="26"/>
                <w:szCs w:val="26"/>
              </w:rPr>
              <w:t>Người đăng ký</w:t>
            </w:r>
          </w:p>
          <w:p w:rsidR="008141ED" w:rsidRPr="001B7CB9" w:rsidRDefault="008141ED" w:rsidP="004126EC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Nguyễn Minh Ngọc</w:t>
            </w:r>
          </w:p>
          <w:p w:rsidR="008141ED" w:rsidRPr="001B7CB9" w:rsidRDefault="008141ED" w:rsidP="004B13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8141ED" w:rsidRPr="001B7CB9" w:rsidRDefault="008141ED" w:rsidP="001B7CB9">
      <w:pPr>
        <w:rPr>
          <w:rFonts w:ascii="Times New Roman" w:hAnsi="Times New Roman" w:cs="Times New Roman"/>
          <w:sz w:val="26"/>
          <w:szCs w:val="26"/>
        </w:rPr>
      </w:pPr>
    </w:p>
    <w:sectPr w:rsidR="008141ED" w:rsidRPr="001B7CB9" w:rsidSect="001B7CB9">
      <w:pgSz w:w="12240" w:h="15840" w:code="1"/>
      <w:pgMar w:top="1134" w:right="1134" w:bottom="1134" w:left="1701" w:header="0" w:footer="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B5D12"/>
    <w:multiLevelType w:val="hybridMultilevel"/>
    <w:tmpl w:val="D9EA9B2A"/>
    <w:lvl w:ilvl="0" w:tplc="39584EF0">
      <w:start w:val="1"/>
      <w:numFmt w:val="decimal"/>
      <w:lvlText w:val="%1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121F6771"/>
    <w:multiLevelType w:val="hybridMultilevel"/>
    <w:tmpl w:val="D9EA9B2A"/>
    <w:lvl w:ilvl="0" w:tplc="39584E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BD554F"/>
    <w:multiLevelType w:val="hybridMultilevel"/>
    <w:tmpl w:val="D9EA9B2A"/>
    <w:lvl w:ilvl="0" w:tplc="39584E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C65A4"/>
    <w:multiLevelType w:val="hybridMultilevel"/>
    <w:tmpl w:val="3926ED78"/>
    <w:lvl w:ilvl="0" w:tplc="39584EF0">
      <w:start w:val="1"/>
      <w:numFmt w:val="decimal"/>
      <w:lvlText w:val="%1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70B81A80"/>
    <w:multiLevelType w:val="hybridMultilevel"/>
    <w:tmpl w:val="CFA690B0"/>
    <w:lvl w:ilvl="0" w:tplc="39584E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EQktLIyNzM2MTUyUdpeDU4uLM/DyQAqNaAGJB+sksAAAA"/>
  </w:docVars>
  <w:rsids>
    <w:rsidRoot w:val="001B7CB9"/>
    <w:rsid w:val="00097E63"/>
    <w:rsid w:val="000C3F7C"/>
    <w:rsid w:val="001B7CB9"/>
    <w:rsid w:val="001E6DCC"/>
    <w:rsid w:val="00295080"/>
    <w:rsid w:val="004126EC"/>
    <w:rsid w:val="008141ED"/>
    <w:rsid w:val="009B002E"/>
    <w:rsid w:val="00AB2428"/>
    <w:rsid w:val="00BA1967"/>
    <w:rsid w:val="00D77391"/>
    <w:rsid w:val="00F44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BE53C"/>
  <w15:docId w15:val="{361D0DD5-BC07-4BB7-8D09-F643BC61E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7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7391"/>
    <w:pPr>
      <w:ind w:left="720"/>
      <w:contextualSpacing/>
    </w:pPr>
  </w:style>
  <w:style w:type="character" w:customStyle="1" w:styleId="fontstyle21">
    <w:name w:val="fontstyle21"/>
    <w:basedOn w:val="DefaultParagraphFont"/>
    <w:rsid w:val="00097E63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dministrator</cp:lastModifiedBy>
  <cp:revision>5</cp:revision>
  <dcterms:created xsi:type="dcterms:W3CDTF">2023-04-13T13:15:00Z</dcterms:created>
  <dcterms:modified xsi:type="dcterms:W3CDTF">2023-05-26T10:00:00Z</dcterms:modified>
</cp:coreProperties>
</file>